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97CC7" w14:textId="2F90B52B" w:rsidR="00DF7904" w:rsidRDefault="00DF7904" w:rsidP="00DF7904">
      <w:pPr>
        <w:pStyle w:val="NoSpacing"/>
        <w:jc w:val="center"/>
        <w:rPr>
          <w:rFonts w:asciiTheme="majorHAnsi" w:hAnsiTheme="majorHAnsi" w:cstheme="majorHAnsi"/>
          <w:color w:val="000000"/>
        </w:rPr>
      </w:pPr>
      <w:r w:rsidRPr="00DF7904">
        <w:rPr>
          <w:rFonts w:asciiTheme="majorHAnsi" w:eastAsia="Arial" w:hAnsiTheme="majorHAnsi" w:cstheme="majorHAnsi"/>
          <w:b/>
          <w:color w:val="000000"/>
          <w:sz w:val="28"/>
          <w:szCs w:val="28"/>
          <w:lang w:eastAsia="en-CA"/>
        </w:rPr>
        <w:t>Mohammad Razaul Islam</w:t>
      </w:r>
      <w:r w:rsidRPr="00DF7904">
        <w:rPr>
          <w:rFonts w:asciiTheme="majorHAnsi" w:eastAsia="Arial" w:hAnsiTheme="majorHAnsi" w:cstheme="majorHAnsi"/>
          <w:b/>
          <w:color w:val="000000"/>
          <w:sz w:val="28"/>
          <w:szCs w:val="28"/>
          <w:lang w:eastAsia="en-CA"/>
        </w:rPr>
        <w:br/>
      </w:r>
      <w:r w:rsidRPr="00DF7904">
        <w:rPr>
          <w:rFonts w:asciiTheme="majorHAnsi" w:hAnsiTheme="majorHAnsi" w:cstheme="majorHAnsi"/>
          <w:sz w:val="24"/>
          <w:szCs w:val="24"/>
        </w:rPr>
        <w:t xml:space="preserve">Toronto, ON – (438) 979-3172 – </w:t>
      </w:r>
      <w:hyperlink r:id="rId10" w:history="1">
        <w:r w:rsidRPr="001E1A1C">
          <w:rPr>
            <w:rStyle w:val="Hyperlink"/>
            <w:rFonts w:asciiTheme="majorHAnsi" w:hAnsiTheme="majorHAnsi" w:cstheme="majorHAnsi"/>
            <w:color w:val="auto"/>
            <w:sz w:val="24"/>
            <w:szCs w:val="24"/>
            <w:u w:val="none"/>
          </w:rPr>
          <w:t>shovon231@gmail.com</w:t>
        </w:r>
      </w:hyperlink>
      <w:r w:rsidR="00436CD6" w:rsidRPr="00DF7904">
        <w:rPr>
          <w:rFonts w:asciiTheme="majorHAnsi" w:hAnsiTheme="majorHAnsi" w:cstheme="majorHAnsi"/>
          <w:sz w:val="24"/>
          <w:szCs w:val="24"/>
        </w:rPr>
        <w:t xml:space="preserve"> – </w:t>
      </w:r>
      <w:r w:rsidR="001E1A1C">
        <w:rPr>
          <w:rFonts w:asciiTheme="majorHAnsi" w:hAnsiTheme="majorHAnsi" w:cstheme="majorHAnsi"/>
          <w:sz w:val="24"/>
          <w:szCs w:val="24"/>
        </w:rPr>
        <w:t>l</w:t>
      </w:r>
      <w:r w:rsidR="00436CD6" w:rsidRPr="00436CD6">
        <w:rPr>
          <w:rFonts w:asciiTheme="majorHAnsi" w:hAnsiTheme="majorHAnsi" w:cstheme="majorHAnsi"/>
          <w:sz w:val="24"/>
          <w:szCs w:val="24"/>
        </w:rPr>
        <w:t>inkedin.com/in/mohammad-razaul</w:t>
      </w:r>
      <w:r w:rsidRPr="00DF7904">
        <w:rPr>
          <w:rFonts w:asciiTheme="majorHAnsi" w:hAnsiTheme="majorHAnsi" w:cstheme="majorHAnsi"/>
          <w:sz w:val="24"/>
          <w:szCs w:val="24"/>
        </w:rPr>
        <w:br/>
      </w:r>
    </w:p>
    <w:p w14:paraId="090F9FD5" w14:textId="7DD0B03F" w:rsidR="003B61F0" w:rsidRPr="00AF63E6" w:rsidRDefault="003B61F0" w:rsidP="00DF7904">
      <w:pPr>
        <w:pStyle w:val="NoSpacing"/>
        <w:jc w:val="center"/>
        <w:rPr>
          <w:rFonts w:asciiTheme="majorHAnsi" w:hAnsiTheme="majorHAnsi" w:cstheme="majorHAnsi"/>
          <w:b/>
          <w:color w:val="000000"/>
          <w:sz w:val="28"/>
          <w:szCs w:val="28"/>
        </w:rPr>
      </w:pPr>
      <w:r w:rsidRPr="00AF63E6">
        <w:rPr>
          <w:rFonts w:asciiTheme="majorHAnsi" w:hAnsiTheme="majorHAnsi" w:cstheme="majorHAnsi"/>
          <w:b/>
          <w:color w:val="000000"/>
          <w:sz w:val="28"/>
          <w:szCs w:val="28"/>
        </w:rPr>
        <w:t>FULL STACK DEVELOPER</w:t>
      </w:r>
    </w:p>
    <w:p w14:paraId="00000002" w14:textId="6A79170B" w:rsidR="00CC2ED9" w:rsidRDefault="00436CD6" w:rsidP="00957A29">
      <w:pPr>
        <w:spacing w:after="120"/>
        <w:jc w:val="center"/>
        <w:rPr>
          <w:rFonts w:asciiTheme="majorHAnsi" w:eastAsia="Arial" w:hAnsiTheme="majorHAnsi" w:cstheme="majorHAnsi"/>
          <w:b/>
        </w:rPr>
      </w:pPr>
      <w:r>
        <w:rPr>
          <w:rFonts w:asciiTheme="majorHAnsi" w:eastAsia="Arial" w:hAnsiTheme="majorHAnsi" w:cstheme="majorHAnsi"/>
          <w:b/>
        </w:rPr>
        <w:br/>
      </w:r>
      <w:r w:rsidR="00D008BC" w:rsidRPr="00DF7904">
        <w:rPr>
          <w:rFonts w:asciiTheme="majorHAnsi" w:eastAsia="Arial" w:hAnsiTheme="majorHAnsi" w:cstheme="majorHAnsi"/>
          <w:b/>
        </w:rPr>
        <w:t>HIGHLIGHTS OF QUALIFICATIONS</w:t>
      </w:r>
    </w:p>
    <w:p w14:paraId="1F542F7C" w14:textId="1FDB3CF9" w:rsidR="008573E8" w:rsidRPr="003972BE" w:rsidRDefault="00B907AA" w:rsidP="00ED594D">
      <w:pPr>
        <w:pStyle w:val="NoSpacing"/>
        <w:numPr>
          <w:ilvl w:val="0"/>
          <w:numId w:val="3"/>
        </w:numPr>
        <w:rPr>
          <w:rFonts w:ascii="Calibri" w:hAnsi="Calibri" w:cs="Calibri"/>
          <w:b/>
        </w:rPr>
      </w:pPr>
      <w:r w:rsidRPr="003972BE">
        <w:rPr>
          <w:rFonts w:ascii="Calibri" w:hAnsi="Calibri" w:cs="Calibri"/>
        </w:rPr>
        <w:t>Over seven</w:t>
      </w:r>
      <w:r w:rsidR="00166BA0" w:rsidRPr="003972BE">
        <w:rPr>
          <w:rFonts w:ascii="Calibri" w:hAnsi="Calibri" w:cs="Calibri"/>
        </w:rPr>
        <w:t xml:space="preserve"> years</w:t>
      </w:r>
      <w:r w:rsidR="009F08B9" w:rsidRPr="003972BE">
        <w:rPr>
          <w:rFonts w:ascii="Calibri" w:hAnsi="Calibri" w:cs="Calibri"/>
        </w:rPr>
        <w:t xml:space="preserve"> of </w:t>
      </w:r>
      <w:r w:rsidR="008573E8" w:rsidRPr="003972BE">
        <w:rPr>
          <w:rFonts w:ascii="Calibri" w:hAnsi="Calibri" w:cs="Calibri"/>
        </w:rPr>
        <w:t>experience</w:t>
      </w:r>
      <w:r w:rsidR="009F08B9" w:rsidRPr="003972BE">
        <w:rPr>
          <w:rFonts w:ascii="Calibri" w:hAnsi="Calibri" w:cs="Calibri"/>
        </w:rPr>
        <w:t xml:space="preserve"> </w:t>
      </w:r>
      <w:r w:rsidR="00166BA0" w:rsidRPr="003972BE">
        <w:rPr>
          <w:rFonts w:ascii="Calibri" w:hAnsi="Calibri" w:cs="Calibri"/>
        </w:rPr>
        <w:t>Full Stack Developer experience</w:t>
      </w:r>
      <w:r w:rsidR="00436CD6" w:rsidRPr="003972BE">
        <w:rPr>
          <w:rFonts w:ascii="Calibri" w:hAnsi="Calibri" w:cs="Calibri"/>
        </w:rPr>
        <w:t xml:space="preserve"> with seven years of experience of Software Developer</w:t>
      </w:r>
      <w:r w:rsidR="003972BE" w:rsidRPr="003972BE">
        <w:rPr>
          <w:rFonts w:ascii="Calibri" w:hAnsi="Calibri" w:cs="Calibri"/>
        </w:rPr>
        <w:t xml:space="preserve">. </w:t>
      </w:r>
      <w:r w:rsidRPr="003972BE">
        <w:rPr>
          <w:rFonts w:ascii="Calibri" w:hAnsi="Calibri" w:cs="Calibri"/>
        </w:rPr>
        <w:t xml:space="preserve">Bachelor of Computer Science and </w:t>
      </w:r>
      <w:r w:rsidR="00166BA0" w:rsidRPr="003972BE">
        <w:rPr>
          <w:rFonts w:ascii="Calibri" w:hAnsi="Calibri" w:cs="Calibri"/>
        </w:rPr>
        <w:t xml:space="preserve"> Oracle Data Base Administration </w:t>
      </w:r>
      <w:r w:rsidRPr="003972BE">
        <w:rPr>
          <w:rFonts w:ascii="Calibri" w:hAnsi="Calibri" w:cs="Calibri"/>
        </w:rPr>
        <w:t>Diploma</w:t>
      </w:r>
    </w:p>
    <w:p w14:paraId="41DE2584" w14:textId="2C29BE88" w:rsidR="00B907AA" w:rsidRPr="003972BE" w:rsidRDefault="00B907AA" w:rsidP="00957A29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Around five years of experience with JavaScript development experience building web applications including utilizing web service APIs</w:t>
      </w:r>
      <w:r w:rsidR="003972BE">
        <w:rPr>
          <w:rFonts w:ascii="Calibri" w:hAnsi="Calibri" w:cs="Calibri"/>
        </w:rPr>
        <w:t xml:space="preserve"> </w:t>
      </w:r>
    </w:p>
    <w:p w14:paraId="1568FF0D" w14:textId="6E15DD5A" w:rsidR="00B907AA" w:rsidRPr="003972BE" w:rsidRDefault="00B907AA" w:rsidP="00C80BC6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Over two years of experience with ReactJS, HTML 5, CSS 3 and over a year of experience with Sass</w:t>
      </w:r>
      <w:r w:rsidR="00957A29" w:rsidRPr="003972BE">
        <w:rPr>
          <w:rFonts w:ascii="Calibri" w:hAnsi="Calibri" w:cs="Calibri"/>
        </w:rPr>
        <w:t xml:space="preserve">, and over six months of experience with Material UI and with AWS/Azure cloud services. </w:t>
      </w:r>
      <w:r w:rsidRPr="003972BE">
        <w:rPr>
          <w:rFonts w:ascii="Calibri" w:hAnsi="Calibri" w:cs="Calibri"/>
        </w:rPr>
        <w:t>Familiarity of Agile SW Development environment</w:t>
      </w:r>
    </w:p>
    <w:p w14:paraId="7A210CF3" w14:textId="1AD3404B" w:rsidR="003972BE" w:rsidRPr="003972BE" w:rsidRDefault="003972BE" w:rsidP="003972BE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Experience developing, supporting highly scalable and high-performance tools to manage platform infrastructure and applications within Agile development Team </w:t>
      </w:r>
    </w:p>
    <w:p w14:paraId="2D0311B9" w14:textId="77777777" w:rsidR="003972BE" w:rsidRPr="003972BE" w:rsidRDefault="003972BE" w:rsidP="003972BE">
      <w:pPr>
        <w:pStyle w:val="ListParagraph"/>
        <w:numPr>
          <w:ilvl w:val="0"/>
          <w:numId w:val="3"/>
        </w:numPr>
        <w:rPr>
          <w:rFonts w:ascii="Calibri" w:eastAsiaTheme="minorHAnsi" w:hAnsi="Calibri" w:cs="Calibri"/>
          <w:sz w:val="22"/>
          <w:szCs w:val="22"/>
          <w:lang w:eastAsia="en-US"/>
        </w:rPr>
      </w:pPr>
      <w:r w:rsidRPr="003972BE">
        <w:rPr>
          <w:rFonts w:ascii="Calibri" w:hAnsi="Calibri" w:cs="Calibri"/>
          <w:sz w:val="22"/>
          <w:szCs w:val="22"/>
        </w:rPr>
        <w:t xml:space="preserve">Knowledge of automated unit, functional testing (Mocah, Chai), and </w:t>
      </w:r>
      <w:r w:rsidR="00B907AA" w:rsidRPr="003972BE">
        <w:rPr>
          <w:rFonts w:ascii="Calibri" w:hAnsi="Calibri" w:cs="Calibri"/>
          <w:sz w:val="22"/>
          <w:szCs w:val="22"/>
        </w:rPr>
        <w:t xml:space="preserve">writing functional tests using </w:t>
      </w:r>
      <w:r w:rsidRPr="003972BE">
        <w:rPr>
          <w:rFonts w:ascii="Calibri" w:hAnsi="Calibri" w:cs="Calibri"/>
          <w:sz w:val="22"/>
          <w:szCs w:val="22"/>
        </w:rPr>
        <w:t>web-testing</w:t>
      </w:r>
      <w:r w:rsidR="00B907AA" w:rsidRPr="003972BE">
        <w:rPr>
          <w:rFonts w:ascii="Calibri" w:hAnsi="Calibri" w:cs="Calibri"/>
          <w:sz w:val="22"/>
          <w:szCs w:val="22"/>
        </w:rPr>
        <w:t xml:space="preserve"> frameworks including </w:t>
      </w:r>
      <w:r w:rsidRPr="003972BE">
        <w:rPr>
          <w:rFonts w:ascii="Calibri" w:hAnsi="Calibri" w:cs="Calibri"/>
          <w:sz w:val="22"/>
          <w:szCs w:val="22"/>
        </w:rPr>
        <w:t xml:space="preserve">react testing library  </w:t>
      </w:r>
    </w:p>
    <w:p w14:paraId="7B36DD86" w14:textId="77777777" w:rsidR="003972BE" w:rsidRDefault="003972BE" w:rsidP="003972BE">
      <w:pPr>
        <w:pStyle w:val="ListParagraph"/>
        <w:numPr>
          <w:ilvl w:val="0"/>
          <w:numId w:val="3"/>
        </w:numPr>
        <w:rPr>
          <w:rFonts w:ascii="Calibri" w:eastAsiaTheme="minorHAnsi" w:hAnsi="Calibri" w:cs="Calibri"/>
          <w:sz w:val="22"/>
          <w:szCs w:val="22"/>
          <w:lang w:eastAsia="en-US"/>
        </w:rPr>
      </w:pPr>
      <w:r w:rsidRPr="003972BE">
        <w:rPr>
          <w:rFonts w:ascii="Calibri" w:hAnsi="Calibri" w:cs="Calibri"/>
          <w:sz w:val="22"/>
          <w:szCs w:val="22"/>
        </w:rPr>
        <w:t>Work with a</w:t>
      </w:r>
      <w:r w:rsidRPr="003972BE">
        <w:rPr>
          <w:rFonts w:ascii="Calibri" w:eastAsiaTheme="minorHAnsi" w:hAnsi="Calibri" w:cs="Calibri"/>
          <w:sz w:val="22"/>
          <w:szCs w:val="22"/>
          <w:lang w:eastAsia="en-US"/>
        </w:rPr>
        <w:t>utomate processes within the development pipeline. Experience identifying opportunities for efficiency improvements and reducing time-to-market, and enabling continuous delivery</w:t>
      </w:r>
    </w:p>
    <w:p w14:paraId="214809FB" w14:textId="26AC8BB7" w:rsidR="003972BE" w:rsidRPr="003972BE" w:rsidRDefault="003972BE" w:rsidP="003972BE">
      <w:pPr>
        <w:pStyle w:val="ListParagraph"/>
        <w:numPr>
          <w:ilvl w:val="0"/>
          <w:numId w:val="3"/>
        </w:numPr>
        <w:rPr>
          <w:rFonts w:ascii="Calibri" w:eastAsiaTheme="minorHAnsi" w:hAnsi="Calibri" w:cs="Calibri"/>
          <w:sz w:val="22"/>
          <w:szCs w:val="22"/>
          <w:lang w:eastAsia="en-US"/>
        </w:rPr>
      </w:pPr>
      <w:r>
        <w:rPr>
          <w:rFonts w:ascii="Calibri" w:eastAsiaTheme="minorHAnsi" w:hAnsi="Calibri" w:cs="Calibri"/>
          <w:sz w:val="22"/>
          <w:szCs w:val="22"/>
          <w:lang w:eastAsia="en-US"/>
        </w:rPr>
        <w:t>Skill at measuring</w:t>
      </w:r>
      <w:r w:rsidRPr="003972BE">
        <w:rPr>
          <w:rFonts w:ascii="Calibri" w:eastAsiaTheme="minorHAnsi" w:hAnsi="Calibri" w:cs="Calibri"/>
          <w:sz w:val="22"/>
          <w:szCs w:val="22"/>
          <w:lang w:eastAsia="en-US"/>
        </w:rPr>
        <w:t xml:space="preserve"> and optimiz</w:t>
      </w:r>
      <w:r w:rsidR="00AF63E6">
        <w:rPr>
          <w:rFonts w:ascii="Calibri" w:eastAsiaTheme="minorHAnsi" w:hAnsi="Calibri" w:cs="Calibri"/>
          <w:sz w:val="22"/>
          <w:szCs w:val="22"/>
          <w:lang w:eastAsia="en-US"/>
        </w:rPr>
        <w:t>ing</w:t>
      </w:r>
      <w:r w:rsidRPr="003972BE">
        <w:rPr>
          <w:rFonts w:ascii="Calibri" w:eastAsiaTheme="minorHAnsi" w:hAnsi="Calibri" w:cs="Calibri"/>
          <w:sz w:val="22"/>
          <w:szCs w:val="22"/>
          <w:lang w:eastAsia="en-US"/>
        </w:rPr>
        <w:t xml:space="preserve"> system performance, getting ahead of </w:t>
      </w:r>
      <w:r w:rsidR="00AF63E6">
        <w:rPr>
          <w:rFonts w:ascii="Calibri" w:eastAsiaTheme="minorHAnsi" w:hAnsi="Calibri" w:cs="Calibri"/>
          <w:sz w:val="22"/>
          <w:szCs w:val="22"/>
          <w:lang w:eastAsia="en-US"/>
        </w:rPr>
        <w:t>the IT project</w:t>
      </w:r>
      <w:r w:rsidRPr="003972BE">
        <w:rPr>
          <w:rFonts w:ascii="Calibri" w:eastAsiaTheme="minorHAnsi" w:hAnsi="Calibri" w:cs="Calibri"/>
          <w:sz w:val="22"/>
          <w:szCs w:val="22"/>
          <w:lang w:eastAsia="en-US"/>
        </w:rPr>
        <w:t xml:space="preserve"> team needs, and innovating to continually improve</w:t>
      </w:r>
    </w:p>
    <w:p w14:paraId="281D16EA" w14:textId="106D39E2" w:rsidR="00B907AA" w:rsidRPr="003972BE" w:rsidRDefault="00B907AA" w:rsidP="00957A29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Exceptional organization, </w:t>
      </w:r>
      <w:r w:rsidR="003972BE" w:rsidRPr="003972BE">
        <w:rPr>
          <w:rFonts w:ascii="Calibri" w:hAnsi="Calibri" w:cs="Calibri"/>
        </w:rPr>
        <w:t>analytical, problem-solving, time management,</w:t>
      </w:r>
      <w:r w:rsidRPr="003972BE">
        <w:rPr>
          <w:rFonts w:ascii="Calibri" w:hAnsi="Calibri" w:cs="Calibri"/>
        </w:rPr>
        <w:t xml:space="preserve"> leadership and critical-thinking skills</w:t>
      </w:r>
    </w:p>
    <w:p w14:paraId="6F41E6C0" w14:textId="57D9C477" w:rsidR="00B907AA" w:rsidRPr="003972BE" w:rsidRDefault="00B907AA" w:rsidP="00957A29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Excellent </w:t>
      </w:r>
      <w:r w:rsidR="003972BE" w:rsidRPr="003972BE">
        <w:rPr>
          <w:rFonts w:ascii="Calibri" w:hAnsi="Calibri" w:cs="Calibri"/>
        </w:rPr>
        <w:t xml:space="preserve">oral and written </w:t>
      </w:r>
      <w:r w:rsidRPr="003972BE">
        <w:rPr>
          <w:rFonts w:ascii="Calibri" w:hAnsi="Calibri" w:cs="Calibri"/>
        </w:rPr>
        <w:t>c</w:t>
      </w:r>
      <w:r w:rsidR="003972BE" w:rsidRPr="003972BE">
        <w:rPr>
          <w:rFonts w:ascii="Calibri" w:hAnsi="Calibri" w:cs="Calibri"/>
        </w:rPr>
        <w:t>ommunication and interpersonal skills, and very good at building and maintaining relationships with different stakeholders</w:t>
      </w:r>
    </w:p>
    <w:p w14:paraId="78D3DDEB" w14:textId="5BBA724A" w:rsidR="0051748B" w:rsidRPr="003972BE" w:rsidRDefault="00A416D4" w:rsidP="00957A29">
      <w:pPr>
        <w:pStyle w:val="NoSpacing"/>
        <w:numPr>
          <w:ilvl w:val="0"/>
          <w:numId w:val="3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P</w:t>
      </w:r>
      <w:r w:rsidR="0051748B" w:rsidRPr="003972BE">
        <w:rPr>
          <w:rFonts w:ascii="Calibri" w:hAnsi="Calibri" w:cs="Calibri"/>
        </w:rPr>
        <w:t>ositive work attitude</w:t>
      </w:r>
      <w:r w:rsidRPr="003972BE">
        <w:rPr>
          <w:rFonts w:ascii="Calibri" w:hAnsi="Calibri" w:cs="Calibri"/>
        </w:rPr>
        <w:t>, r</w:t>
      </w:r>
      <w:r w:rsidR="0051748B" w:rsidRPr="003972BE">
        <w:rPr>
          <w:rFonts w:ascii="Calibri" w:hAnsi="Calibri" w:cs="Calibri"/>
        </w:rPr>
        <w:t xml:space="preserve">eliable, </w:t>
      </w:r>
      <w:r w:rsidRPr="003972BE">
        <w:rPr>
          <w:rFonts w:ascii="Calibri" w:hAnsi="Calibri" w:cs="Calibri"/>
        </w:rPr>
        <w:t>detailed oriented</w:t>
      </w:r>
      <w:r w:rsidR="0051748B" w:rsidRPr="003972BE">
        <w:rPr>
          <w:rFonts w:ascii="Calibri" w:hAnsi="Calibri" w:cs="Calibri"/>
        </w:rPr>
        <w:t>, proactively, and excellent at m</w:t>
      </w:r>
      <w:r w:rsidR="009F08B9" w:rsidRPr="003972BE">
        <w:rPr>
          <w:rFonts w:ascii="Calibri" w:hAnsi="Calibri" w:cs="Calibri"/>
        </w:rPr>
        <w:t>eeting deadlines and work under pressure</w:t>
      </w:r>
      <w:r w:rsidR="00B907AA" w:rsidRPr="003972BE">
        <w:rPr>
          <w:rFonts w:ascii="Calibri" w:hAnsi="Calibri" w:cs="Calibri"/>
        </w:rPr>
        <w:t>. Work effectively both individual and in teams</w:t>
      </w:r>
    </w:p>
    <w:p w14:paraId="54F64818" w14:textId="464CF6F5" w:rsidR="003E69E2" w:rsidRPr="003972BE" w:rsidRDefault="003E69E2" w:rsidP="00192FB9">
      <w:pPr>
        <w:pStyle w:val="NoSpacing"/>
        <w:pBdr>
          <w:top w:val="nil"/>
          <w:left w:val="nil"/>
          <w:bottom w:val="nil"/>
          <w:right w:val="nil"/>
          <w:between w:val="nil"/>
        </w:pBdr>
        <w:spacing w:line="360" w:lineRule="auto"/>
        <w:ind w:left="357"/>
        <w:rPr>
          <w:rFonts w:ascii="Calibri" w:eastAsia="Arial" w:hAnsi="Calibri" w:cs="Calibri"/>
          <w:b/>
          <w:color w:val="000000"/>
        </w:rPr>
      </w:pPr>
    </w:p>
    <w:p w14:paraId="00000006" w14:textId="25BCBEF3" w:rsidR="00CC2ED9" w:rsidRPr="003972BE" w:rsidRDefault="00883B80" w:rsidP="00883B80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57"/>
        <w:jc w:val="center"/>
        <w:rPr>
          <w:rFonts w:ascii="Calibri" w:eastAsia="Arial" w:hAnsi="Calibri" w:cs="Calibri"/>
          <w:b/>
          <w:color w:val="000000"/>
        </w:rPr>
      </w:pPr>
      <w:r w:rsidRPr="003972BE">
        <w:rPr>
          <w:rFonts w:ascii="Calibri" w:eastAsia="Arial" w:hAnsi="Calibri" w:cs="Calibri"/>
          <w:b/>
          <w:color w:val="000000"/>
        </w:rPr>
        <w:t>PROFESSIONAL EXPERIENCE</w:t>
      </w:r>
    </w:p>
    <w:p w14:paraId="070AA6D3" w14:textId="77777777" w:rsidR="00AF63E6" w:rsidRDefault="00AF63E6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342CEC89" w14:textId="030F8FC2" w:rsidR="007B54F4" w:rsidRPr="003972BE" w:rsidRDefault="00E276E7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>Full Stack Developer (Remote)</w:t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ab/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ab/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ab/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ab/>
        <w:t xml:space="preserve">   </w:t>
      </w:r>
      <w:r w:rsidR="00D60C24" w:rsidRPr="003972BE">
        <w:rPr>
          <w:rFonts w:ascii="Calibri" w:hAnsi="Calibri" w:cs="Calibri"/>
          <w:b/>
          <w:bCs/>
          <w:sz w:val="24"/>
          <w:szCs w:val="24"/>
        </w:rPr>
        <w:t xml:space="preserve">          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 xml:space="preserve">                </w:t>
      </w:r>
      <w:r w:rsidR="0011133D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D60C24" w:rsidRPr="003972BE">
        <w:rPr>
          <w:rFonts w:ascii="Calibri" w:hAnsi="Calibri" w:cs="Calibri"/>
          <w:b/>
          <w:bCs/>
          <w:sz w:val="24"/>
          <w:szCs w:val="24"/>
        </w:rPr>
        <w:t>Dec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>.</w:t>
      </w:r>
      <w:r w:rsidR="0011133D" w:rsidRPr="003972BE">
        <w:rPr>
          <w:rFonts w:ascii="Calibri" w:hAnsi="Calibri" w:cs="Calibri"/>
          <w:b/>
          <w:bCs/>
          <w:sz w:val="24"/>
          <w:szCs w:val="24"/>
        </w:rPr>
        <w:t xml:space="preserve"> 20</w:t>
      </w:r>
      <w:r w:rsidR="00D60C24" w:rsidRPr="003972BE">
        <w:rPr>
          <w:rFonts w:ascii="Calibri" w:hAnsi="Calibri" w:cs="Calibri"/>
          <w:b/>
          <w:bCs/>
          <w:sz w:val="24"/>
          <w:szCs w:val="24"/>
        </w:rPr>
        <w:t>15</w:t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 xml:space="preserve"> – Present </w:t>
      </w:r>
    </w:p>
    <w:p w14:paraId="3A7B0628" w14:textId="5BC53764" w:rsidR="007B54F4" w:rsidRPr="003972BE" w:rsidRDefault="00E276E7" w:rsidP="00080EB5">
      <w:pPr>
        <w:pStyle w:val="NoSpacing"/>
        <w:spacing w:after="120"/>
        <w:rPr>
          <w:rFonts w:ascii="Calibri" w:hAnsi="Calibri" w:cs="Calibri"/>
        </w:rPr>
      </w:pPr>
      <w:r w:rsidRPr="003972BE">
        <w:rPr>
          <w:rFonts w:ascii="Calibri" w:hAnsi="Calibri" w:cs="Calibri"/>
        </w:rPr>
        <w:t>Market Access Group</w:t>
      </w:r>
      <w:r w:rsidR="007B54F4" w:rsidRPr="003972BE">
        <w:rPr>
          <w:rFonts w:ascii="Calibri" w:hAnsi="Calibri" w:cs="Calibri"/>
        </w:rPr>
        <w:t xml:space="preserve">, </w:t>
      </w:r>
      <w:r w:rsidRPr="003972BE">
        <w:rPr>
          <w:rFonts w:ascii="Calibri" w:hAnsi="Calibri" w:cs="Calibri"/>
        </w:rPr>
        <w:t>Bangladesh</w:t>
      </w:r>
    </w:p>
    <w:p w14:paraId="74D5DA97" w14:textId="0AC7149E" w:rsidR="00E276E7" w:rsidRPr="003972BE" w:rsidRDefault="00E276E7" w:rsidP="00E276E7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Responsible for developing the Front-end and Back-end </w:t>
      </w:r>
    </w:p>
    <w:p w14:paraId="166EFE3E" w14:textId="494C7EDD" w:rsidR="00E276E7" w:rsidRPr="003972BE" w:rsidRDefault="00E276E7" w:rsidP="00E276E7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Build reusable code and libraries for the accounting management system using Oracle forms and Reports 10G (Front-end) and Oracle DB11G(Back-end) to make the web application more efficient</w:t>
      </w:r>
    </w:p>
    <w:p w14:paraId="583E9409" w14:textId="77777777" w:rsidR="00E276E7" w:rsidRPr="003972BE" w:rsidRDefault="00E276E7" w:rsidP="00E276E7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Ensure the technical feasibility of UI/UX Designs and build conversion script to convert Excel spreadsheet data or non-partitioned high data volume tables to the company’s database into partition data tables.  This will make easily the analyzing of data and will reduce data performance issues.</w:t>
      </w:r>
    </w:p>
    <w:p w14:paraId="352E53A9" w14:textId="736F792D" w:rsidR="00E276E7" w:rsidRPr="003972BE" w:rsidRDefault="00E276E7" w:rsidP="00E276E7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Reduce the time of accounting transactions (bank related entries, journal entries, cash entries) by 60% in 2 months period by utilizing an automated system to register the entrance of voucher information </w:t>
      </w:r>
    </w:p>
    <w:p w14:paraId="5B4C0CD3" w14:textId="31E16990" w:rsidR="00E276E7" w:rsidRPr="003972BE" w:rsidRDefault="00D60C24" w:rsidP="00E276E7">
      <w:pPr>
        <w:pStyle w:val="NoSpacing"/>
        <w:numPr>
          <w:ilvl w:val="0"/>
          <w:numId w:val="14"/>
        </w:numPr>
        <w:rPr>
          <w:rFonts w:ascii="Calibri" w:hAnsi="Calibri" w:cs="Calibri"/>
        </w:rPr>
      </w:pPr>
      <w:r w:rsidRPr="003972BE">
        <w:rPr>
          <w:rFonts w:ascii="Calibri" w:hAnsi="Calibri" w:cs="Calibri"/>
        </w:rPr>
        <w:t>Successfully o</w:t>
      </w:r>
      <w:r w:rsidR="00E276E7" w:rsidRPr="003972BE">
        <w:rPr>
          <w:rFonts w:ascii="Calibri" w:hAnsi="Calibri" w:cs="Calibri"/>
        </w:rPr>
        <w:t xml:space="preserve">ptimize the whole web </w:t>
      </w:r>
      <w:r w:rsidRPr="003972BE">
        <w:rPr>
          <w:rFonts w:ascii="Calibri" w:hAnsi="Calibri" w:cs="Calibri"/>
        </w:rPr>
        <w:t>application and improve</w:t>
      </w:r>
      <w:r w:rsidR="00E276E7" w:rsidRPr="003972BE">
        <w:rPr>
          <w:rFonts w:ascii="Calibri" w:hAnsi="Calibri" w:cs="Calibri"/>
        </w:rPr>
        <w:t xml:space="preserve"> the waiting time for high volume report</w:t>
      </w:r>
      <w:r w:rsidRPr="003972BE">
        <w:rPr>
          <w:rFonts w:ascii="Calibri" w:hAnsi="Calibri" w:cs="Calibri"/>
        </w:rPr>
        <w:t xml:space="preserve"> on an ongoing basis</w:t>
      </w:r>
    </w:p>
    <w:p w14:paraId="548BC346" w14:textId="77777777" w:rsidR="00EF3611" w:rsidRPr="003972BE" w:rsidRDefault="00EF3611" w:rsidP="005B530B">
      <w:pPr>
        <w:pStyle w:val="NoSpacing"/>
        <w:ind w:left="720"/>
        <w:rPr>
          <w:rFonts w:ascii="Calibri" w:hAnsi="Calibri" w:cs="Calibri"/>
          <w:b/>
          <w:bCs/>
          <w:sz w:val="24"/>
          <w:szCs w:val="24"/>
        </w:rPr>
      </w:pPr>
    </w:p>
    <w:p w14:paraId="4B47E5E8" w14:textId="77777777" w:rsidR="00AF63E6" w:rsidRDefault="00AF63E6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159AFDDA" w14:textId="77777777" w:rsidR="00AF63E6" w:rsidRDefault="00AF63E6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601D3FFA" w14:textId="77777777" w:rsidR="00AF63E6" w:rsidRDefault="00AF63E6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0838F8DB" w14:textId="374A402B" w:rsidR="00AF63E6" w:rsidRDefault="00AF63E6" w:rsidP="00AF63E6">
      <w:pPr>
        <w:pStyle w:val="NoSpacing"/>
        <w:jc w:val="center"/>
        <w:rPr>
          <w:rFonts w:ascii="Calibri" w:hAnsi="Calibri" w:cs="Calibri"/>
          <w:b/>
          <w:bCs/>
          <w:sz w:val="24"/>
          <w:szCs w:val="24"/>
        </w:rPr>
      </w:pPr>
      <w:r w:rsidRPr="00AF63E6">
        <w:rPr>
          <w:rFonts w:ascii="Calibri" w:hAnsi="Calibri" w:cs="Calibri"/>
          <w:b/>
          <w:bCs/>
          <w:sz w:val="24"/>
          <w:szCs w:val="24"/>
        </w:rPr>
        <w:lastRenderedPageBreak/>
        <w:t>MOHAMMAD ISLAM RESUME</w:t>
      </w:r>
    </w:p>
    <w:p w14:paraId="4ABD5632" w14:textId="77777777" w:rsidR="00AF63E6" w:rsidRDefault="00AF63E6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0DDB262E" w14:textId="0CAFAE45" w:rsidR="007B54F4" w:rsidRPr="003972BE" w:rsidRDefault="00D60C24" w:rsidP="007B54F4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 xml:space="preserve">Technical Service Specialist                                                                        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 xml:space="preserve">         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  July </w:t>
      </w:r>
      <w:r w:rsidR="007B54F4" w:rsidRPr="003972BE">
        <w:rPr>
          <w:rFonts w:ascii="Calibri" w:hAnsi="Calibri" w:cs="Calibri"/>
          <w:b/>
          <w:bCs/>
          <w:sz w:val="24"/>
          <w:szCs w:val="24"/>
        </w:rPr>
        <w:t>201</w:t>
      </w:r>
      <w:r w:rsidRPr="003972BE">
        <w:rPr>
          <w:rFonts w:ascii="Calibri" w:hAnsi="Calibri" w:cs="Calibri"/>
          <w:b/>
          <w:bCs/>
          <w:sz w:val="24"/>
          <w:szCs w:val="24"/>
        </w:rPr>
        <w:t>9</w:t>
      </w:r>
      <w:r w:rsidR="005B530B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972BE">
        <w:rPr>
          <w:rFonts w:ascii="Calibri" w:hAnsi="Calibri" w:cs="Calibri"/>
          <w:b/>
          <w:bCs/>
          <w:sz w:val="24"/>
          <w:szCs w:val="24"/>
        </w:rPr>
        <w:t>–</w:t>
      </w:r>
      <w:r w:rsidR="005B530B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Dec. </w:t>
      </w:r>
      <w:r w:rsidR="005B530B" w:rsidRPr="003972BE">
        <w:rPr>
          <w:rFonts w:ascii="Calibri" w:hAnsi="Calibri" w:cs="Calibri"/>
          <w:b/>
          <w:bCs/>
          <w:sz w:val="24"/>
          <w:szCs w:val="24"/>
        </w:rPr>
        <w:t>2019</w:t>
      </w:r>
    </w:p>
    <w:p w14:paraId="2B546238" w14:textId="7B432D57" w:rsidR="007B54F4" w:rsidRPr="003972BE" w:rsidRDefault="00D60C24" w:rsidP="005B530B">
      <w:pPr>
        <w:pStyle w:val="NoSpacing"/>
        <w:spacing w:after="120"/>
        <w:rPr>
          <w:rFonts w:ascii="Calibri" w:hAnsi="Calibri" w:cs="Calibri"/>
        </w:rPr>
      </w:pPr>
      <w:r w:rsidRPr="003972BE">
        <w:rPr>
          <w:rFonts w:ascii="Calibri" w:hAnsi="Calibri" w:cs="Calibri"/>
        </w:rPr>
        <w:t>Teleperformance Canada Call Centre</w:t>
      </w:r>
      <w:r w:rsidR="00A17343" w:rsidRPr="003972BE">
        <w:rPr>
          <w:rFonts w:ascii="Calibri" w:hAnsi="Calibri" w:cs="Calibri"/>
        </w:rPr>
        <w:t xml:space="preserve">, </w:t>
      </w:r>
      <w:r w:rsidRPr="003972BE">
        <w:rPr>
          <w:rFonts w:ascii="Calibri" w:hAnsi="Calibri" w:cs="Calibri"/>
        </w:rPr>
        <w:t>Toronto, ON</w:t>
      </w:r>
    </w:p>
    <w:p w14:paraId="734A7F65" w14:textId="313D9C67" w:rsidR="00D60C24" w:rsidRPr="003972BE" w:rsidRDefault="00D60C24" w:rsidP="00D60C24">
      <w:pPr>
        <w:pStyle w:val="NoSpacing"/>
        <w:numPr>
          <w:ilvl w:val="0"/>
          <w:numId w:val="10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Defined, deployed application activities to support clients and applications.</w:t>
      </w:r>
    </w:p>
    <w:p w14:paraId="0C064D04" w14:textId="0C1223A9" w:rsidR="00D60C24" w:rsidRPr="003972BE" w:rsidRDefault="00D60C24" w:rsidP="00D60C24">
      <w:pPr>
        <w:pStyle w:val="NoSpacing"/>
        <w:numPr>
          <w:ilvl w:val="0"/>
          <w:numId w:val="10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Identified, recommended and implemented solutions to enhance customer experience. Kept records of customer interactions, processed customer accounts and filed documents.</w:t>
      </w:r>
    </w:p>
    <w:p w14:paraId="68C547BA" w14:textId="206363E0" w:rsidR="00D60C24" w:rsidRPr="003972BE" w:rsidRDefault="00D60C24" w:rsidP="00D60C24">
      <w:pPr>
        <w:pStyle w:val="NoSpacing"/>
        <w:numPr>
          <w:ilvl w:val="0"/>
          <w:numId w:val="10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Responsible for solving troubleshoot initial failures, coordinating of resolution efforts and communicating with appropriate member.</w:t>
      </w:r>
    </w:p>
    <w:p w14:paraId="735D8A07" w14:textId="717FB58C" w:rsidR="00D60C24" w:rsidRPr="003972BE" w:rsidRDefault="00D60C24" w:rsidP="00D60C24">
      <w:pPr>
        <w:pStyle w:val="NoSpacing"/>
        <w:numPr>
          <w:ilvl w:val="0"/>
          <w:numId w:val="10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 xml:space="preserve">Acted as an expert resource by providing insight and recommendations based on industry practices and emerging technology trends within application support field. </w:t>
      </w:r>
    </w:p>
    <w:p w14:paraId="2E26C562" w14:textId="1D231CFF" w:rsidR="005B530B" w:rsidRPr="003972BE" w:rsidRDefault="00D60C24" w:rsidP="00D60C24">
      <w:pPr>
        <w:pStyle w:val="NoSpacing"/>
        <w:numPr>
          <w:ilvl w:val="0"/>
          <w:numId w:val="10"/>
        </w:numPr>
        <w:rPr>
          <w:rFonts w:ascii="Calibri" w:hAnsi="Calibri" w:cs="Calibri"/>
          <w:b/>
          <w:bCs/>
        </w:rPr>
      </w:pPr>
      <w:r w:rsidRPr="003972BE">
        <w:rPr>
          <w:rFonts w:ascii="Calibri" w:hAnsi="Calibri" w:cs="Calibri"/>
          <w:bCs/>
        </w:rPr>
        <w:t>Effectively managed approximately 50 incoming calls daily. Provided information to try</w:t>
      </w:r>
      <w:r w:rsidR="005B530B" w:rsidRPr="003972BE">
        <w:rPr>
          <w:rFonts w:ascii="Calibri" w:hAnsi="Calibri" w:cs="Calibri"/>
          <w:bCs/>
        </w:rPr>
        <w:t xml:space="preserve"> improving internal </w:t>
      </w:r>
      <w:r w:rsidR="00352C03" w:rsidRPr="003972BE">
        <w:rPr>
          <w:rFonts w:ascii="Calibri" w:hAnsi="Calibri" w:cs="Calibri"/>
          <w:bCs/>
        </w:rPr>
        <w:t xml:space="preserve">managerial </w:t>
      </w:r>
      <w:r w:rsidR="005B530B" w:rsidRPr="003972BE">
        <w:rPr>
          <w:rFonts w:ascii="Calibri" w:hAnsi="Calibri" w:cs="Calibri"/>
          <w:bCs/>
        </w:rPr>
        <w:t>processes and procedures</w:t>
      </w:r>
    </w:p>
    <w:p w14:paraId="1945636A" w14:textId="77777777" w:rsidR="00AF63E6" w:rsidRDefault="00AF63E6" w:rsidP="00EF3611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bookmarkStart w:id="0" w:name="_gjdgxs" w:colFirst="0" w:colLast="0"/>
      <w:bookmarkEnd w:id="0"/>
    </w:p>
    <w:p w14:paraId="081F82A3" w14:textId="5CA0A0CB" w:rsidR="00EF3611" w:rsidRPr="003972BE" w:rsidRDefault="00D60C24" w:rsidP="00EF3611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 xml:space="preserve">Full Stack Developer                                                                                        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 xml:space="preserve">      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 Jan. </w:t>
      </w:r>
      <w:r w:rsidR="00EF3611" w:rsidRPr="003972BE">
        <w:rPr>
          <w:rFonts w:ascii="Calibri" w:hAnsi="Calibri" w:cs="Calibri"/>
          <w:b/>
          <w:bCs/>
          <w:sz w:val="24"/>
          <w:szCs w:val="24"/>
        </w:rPr>
        <w:t>201</w:t>
      </w:r>
      <w:r w:rsidRPr="003972BE">
        <w:rPr>
          <w:rFonts w:ascii="Calibri" w:hAnsi="Calibri" w:cs="Calibri"/>
          <w:b/>
          <w:bCs/>
          <w:sz w:val="24"/>
          <w:szCs w:val="24"/>
        </w:rPr>
        <w:t>4</w:t>
      </w:r>
      <w:r w:rsidR="009F08B9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972BE">
        <w:rPr>
          <w:rFonts w:ascii="Calibri" w:hAnsi="Calibri" w:cs="Calibri"/>
          <w:b/>
          <w:bCs/>
          <w:sz w:val="24"/>
          <w:szCs w:val="24"/>
        </w:rPr>
        <w:t>–</w:t>
      </w:r>
      <w:r w:rsidR="009F08B9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3972BE">
        <w:rPr>
          <w:rFonts w:ascii="Calibri" w:hAnsi="Calibri" w:cs="Calibri"/>
          <w:b/>
          <w:bCs/>
          <w:sz w:val="24"/>
          <w:szCs w:val="24"/>
        </w:rPr>
        <w:t>Dec. 2015</w:t>
      </w:r>
    </w:p>
    <w:p w14:paraId="656E9513" w14:textId="67F8580E" w:rsidR="00D60C24" w:rsidRPr="003972BE" w:rsidRDefault="00D60C24" w:rsidP="009F08B9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</w:rPr>
        <w:t xml:space="preserve">Simplex Information Technology (I.T.), Bangladesh </w:t>
      </w:r>
    </w:p>
    <w:p w14:paraId="3A198F4C" w14:textId="77777777" w:rsidR="00D60C24" w:rsidRPr="003972BE" w:rsidRDefault="00D60C24" w:rsidP="009F08B9">
      <w:pPr>
        <w:pStyle w:val="NoSpacing"/>
        <w:rPr>
          <w:rFonts w:ascii="Calibri" w:hAnsi="Calibri" w:cs="Calibri"/>
        </w:rPr>
      </w:pPr>
    </w:p>
    <w:p w14:paraId="5DD4DAE5" w14:textId="6F4250B8" w:rsidR="00D60C24" w:rsidRPr="003972BE" w:rsidRDefault="00D60C24" w:rsidP="00D60C24">
      <w:pPr>
        <w:pStyle w:val="NoSpacing"/>
        <w:numPr>
          <w:ilvl w:val="0"/>
          <w:numId w:val="15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Extensively used materialized views and DB links for remote instances to retrieve data from other databases</w:t>
      </w:r>
    </w:p>
    <w:p w14:paraId="49DE718F" w14:textId="483550D4" w:rsidR="00D60C24" w:rsidRPr="003972BE" w:rsidRDefault="00D60C24" w:rsidP="00D60C24">
      <w:pPr>
        <w:pStyle w:val="NoSpacing"/>
        <w:numPr>
          <w:ilvl w:val="0"/>
          <w:numId w:val="15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Successfully worked with DBA in making enhancement to physical DB schema and coordinated with DBA in creating and managing tables, indexes, table spaces, synonyms and DB links and privileges</w:t>
      </w:r>
    </w:p>
    <w:p w14:paraId="75B76A24" w14:textId="1C798132" w:rsidR="00D60C24" w:rsidRPr="003972BE" w:rsidRDefault="00D60C24" w:rsidP="00D60C24">
      <w:pPr>
        <w:pStyle w:val="NoSpacing"/>
        <w:numPr>
          <w:ilvl w:val="0"/>
          <w:numId w:val="15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Effectively used triggers to track the user profile updates and to send the messages to downstream systems.</w:t>
      </w:r>
    </w:p>
    <w:p w14:paraId="186FD633" w14:textId="77777777" w:rsidR="00D60C24" w:rsidRPr="003972BE" w:rsidRDefault="00D60C24" w:rsidP="00D60C24">
      <w:pPr>
        <w:pStyle w:val="NoSpacing"/>
        <w:numPr>
          <w:ilvl w:val="0"/>
          <w:numId w:val="15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Handled PL/SQL compile-time, run-time errors, debugging of Stored Procedures for business logic modification, and responding to system events through triggers</w:t>
      </w:r>
    </w:p>
    <w:p w14:paraId="15792464" w14:textId="0669220B" w:rsidR="00D60C24" w:rsidRPr="003972BE" w:rsidRDefault="00D60C24" w:rsidP="00D60C24">
      <w:pPr>
        <w:pStyle w:val="NoSpacing"/>
        <w:numPr>
          <w:ilvl w:val="0"/>
          <w:numId w:val="15"/>
        </w:numPr>
        <w:rPr>
          <w:rFonts w:ascii="Calibri" w:hAnsi="Calibri" w:cs="Calibri"/>
          <w:bCs/>
        </w:rPr>
      </w:pPr>
      <w:r w:rsidRPr="003972BE">
        <w:rPr>
          <w:rFonts w:ascii="Calibri" w:hAnsi="Calibri" w:cs="Calibri"/>
          <w:bCs/>
        </w:rPr>
        <w:t>Successfully implemented Fixed Asset Management and Payroll Software to more than 40 clients within a year</w:t>
      </w:r>
    </w:p>
    <w:p w14:paraId="24410ED2" w14:textId="77777777" w:rsidR="00AF63E6" w:rsidRDefault="00AF63E6" w:rsidP="00B4665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Calibri" w:eastAsia="Arial" w:hAnsi="Calibri" w:cs="Calibri"/>
          <w:b/>
          <w:color w:val="000000"/>
        </w:rPr>
      </w:pPr>
    </w:p>
    <w:p w14:paraId="3DCCEB0C" w14:textId="1603A0EB" w:rsidR="00B4665B" w:rsidRDefault="00B4665B" w:rsidP="00B4665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Calibri" w:eastAsia="Arial" w:hAnsi="Calibri" w:cs="Calibri"/>
          <w:b/>
          <w:color w:val="000000"/>
        </w:rPr>
      </w:pPr>
      <w:r w:rsidRPr="003972BE">
        <w:rPr>
          <w:rFonts w:ascii="Calibri" w:eastAsia="Arial" w:hAnsi="Calibri" w:cs="Calibri"/>
          <w:b/>
          <w:color w:val="000000"/>
        </w:rPr>
        <w:t>EDUCATION</w:t>
      </w:r>
    </w:p>
    <w:p w14:paraId="7565A236" w14:textId="77777777" w:rsidR="003523D0" w:rsidRDefault="003523D0" w:rsidP="00B4665B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center"/>
        <w:rPr>
          <w:rFonts w:ascii="Calibri" w:eastAsia="Arial" w:hAnsi="Calibri" w:cs="Calibri"/>
          <w:b/>
          <w:color w:val="000000"/>
        </w:rPr>
      </w:pPr>
    </w:p>
    <w:p w14:paraId="597A534D" w14:textId="77777777" w:rsidR="003523D0" w:rsidRPr="003972BE" w:rsidRDefault="003523D0" w:rsidP="003523D0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>Full Stack Web- development Bootcamp                                                                                         20</w:t>
      </w:r>
      <w:r>
        <w:rPr>
          <w:rFonts w:ascii="Calibri" w:hAnsi="Calibri" w:cs="Calibri"/>
          <w:b/>
          <w:bCs/>
          <w:sz w:val="24"/>
          <w:szCs w:val="24"/>
        </w:rPr>
        <w:t>23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</w:p>
    <w:p w14:paraId="44DA9095" w14:textId="77777777" w:rsidR="003523D0" w:rsidRPr="003972BE" w:rsidRDefault="003523D0" w:rsidP="003523D0">
      <w:pPr>
        <w:pStyle w:val="NoSpacing"/>
        <w:rPr>
          <w:rFonts w:ascii="Calibri" w:hAnsi="Calibri" w:cs="Calibri"/>
        </w:rPr>
      </w:pPr>
      <w:proofErr w:type="spellStart"/>
      <w:r>
        <w:rPr>
          <w:rFonts w:ascii="Calibri" w:hAnsi="Calibri" w:cs="Calibri"/>
          <w:bCs/>
        </w:rPr>
        <w:t>LightHouse</w:t>
      </w:r>
      <w:proofErr w:type="spellEnd"/>
      <w:r>
        <w:rPr>
          <w:rFonts w:ascii="Calibri" w:hAnsi="Calibri" w:cs="Calibri"/>
          <w:bCs/>
        </w:rPr>
        <w:t xml:space="preserve"> Labs</w:t>
      </w:r>
      <w:r w:rsidRPr="003972BE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Toronto</w:t>
      </w:r>
      <w:r w:rsidRPr="003972BE"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>ON</w:t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</w:p>
    <w:p w14:paraId="4FCF2990" w14:textId="0076E16B" w:rsidR="003523D0" w:rsidRDefault="003523D0" w:rsidP="003523D0">
      <w:pPr>
        <w:pStyle w:val="NoSpacing"/>
        <w:rPr>
          <w:rFonts w:ascii="Calibri" w:hAnsi="Calibri" w:cs="Calibri"/>
          <w:color w:val="000000" w:themeColor="text1"/>
        </w:rPr>
      </w:pPr>
      <w:r w:rsidRPr="003972BE">
        <w:rPr>
          <w:rFonts w:ascii="Calibri" w:hAnsi="Calibri" w:cs="Calibri"/>
          <w:color w:val="000000" w:themeColor="text1"/>
        </w:rPr>
        <w:t xml:space="preserve">Field of Studies: HTML6, CSS, JavaScript, React.js, Node.js, </w:t>
      </w:r>
      <w:r>
        <w:rPr>
          <w:rFonts w:ascii="Calibri" w:hAnsi="Calibri" w:cs="Calibri"/>
          <w:color w:val="000000" w:themeColor="text1"/>
        </w:rPr>
        <w:t xml:space="preserve">Ruby on Rails, PostgreSQL, Mocha, Chai, Selenium and </w:t>
      </w:r>
      <w:proofErr w:type="spellStart"/>
      <w:r>
        <w:rPr>
          <w:rFonts w:ascii="Calibri" w:hAnsi="Calibri" w:cs="Calibri"/>
          <w:color w:val="000000" w:themeColor="text1"/>
        </w:rPr>
        <w:t>RSpec</w:t>
      </w:r>
      <w:proofErr w:type="spellEnd"/>
      <w:r>
        <w:rPr>
          <w:rFonts w:ascii="Calibri" w:hAnsi="Calibri" w:cs="Calibri"/>
          <w:color w:val="000000" w:themeColor="text1"/>
        </w:rPr>
        <w:t xml:space="preserve">. </w:t>
      </w:r>
    </w:p>
    <w:p w14:paraId="2F3F7754" w14:textId="77777777" w:rsidR="003523D0" w:rsidRPr="003523D0" w:rsidRDefault="003523D0" w:rsidP="003523D0">
      <w:pPr>
        <w:pStyle w:val="NoSpacing"/>
        <w:rPr>
          <w:rFonts w:ascii="Calibri" w:hAnsi="Calibri" w:cs="Calibri"/>
          <w:color w:val="000000" w:themeColor="text1"/>
        </w:rPr>
      </w:pPr>
    </w:p>
    <w:p w14:paraId="60FB506B" w14:textId="068C91D1" w:rsidR="00166BA0" w:rsidRPr="003972BE" w:rsidRDefault="00166BA0" w:rsidP="00166BA0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 xml:space="preserve">Oracle Data Base Administration Diploma                                                                     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 xml:space="preserve">        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Aug. 2022 </w:t>
      </w:r>
    </w:p>
    <w:p w14:paraId="24490FC9" w14:textId="07BC8E67" w:rsidR="00166BA0" w:rsidRPr="003972BE" w:rsidRDefault="00166BA0" w:rsidP="00166BA0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  <w:bCs/>
        </w:rPr>
        <w:t>North American College</w:t>
      </w:r>
      <w:r w:rsidRPr="003972BE">
        <w:rPr>
          <w:rFonts w:ascii="Calibri" w:hAnsi="Calibri" w:cs="Calibri"/>
        </w:rPr>
        <w:t>, Scarborough, ON</w:t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</w:rPr>
        <w:tab/>
      </w:r>
    </w:p>
    <w:p w14:paraId="62708F79" w14:textId="26B4D11A" w:rsidR="00B4665B" w:rsidRPr="003972BE" w:rsidRDefault="00166BA0" w:rsidP="001C51C8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  <w:color w:val="000000" w:themeColor="text1"/>
        </w:rPr>
        <w:t xml:space="preserve">Field of Studies: </w:t>
      </w:r>
      <w:r w:rsidR="001C51C8" w:rsidRPr="003972BE">
        <w:rPr>
          <w:rFonts w:ascii="Calibri" w:hAnsi="Calibri" w:cs="Calibri"/>
          <w:color w:val="000000" w:themeColor="text1"/>
        </w:rPr>
        <w:t>Oracle Database Server, Oracle EM’ Oracle RMAN, SQL Developer, PL/SQL Developer, Oracle Developer (Forms and Reports), Oracle Designer, Oracle Data Modeller, MS SQL Server, Oracle Linux, MS Access, Windows OS Server and Windows Client</w:t>
      </w:r>
    </w:p>
    <w:p w14:paraId="15997D24" w14:textId="77777777" w:rsidR="00166BA0" w:rsidRPr="003972BE" w:rsidRDefault="00166BA0" w:rsidP="00B4665B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p w14:paraId="66FC59EC" w14:textId="1BB07D33" w:rsidR="00080EB5" w:rsidRPr="003972BE" w:rsidRDefault="00166BA0" w:rsidP="00B4665B">
      <w:pPr>
        <w:pStyle w:val="NoSpacing"/>
        <w:rPr>
          <w:rFonts w:ascii="Calibri" w:hAnsi="Calibri" w:cs="Calibri"/>
          <w:b/>
          <w:bCs/>
          <w:sz w:val="24"/>
          <w:szCs w:val="24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 xml:space="preserve">Full Stack Web- development Bootcamp                                                                                   </w:t>
      </w:r>
      <w:r w:rsidR="003B61F0" w:rsidRPr="003972BE">
        <w:rPr>
          <w:rFonts w:ascii="Calibri" w:hAnsi="Calibri" w:cs="Calibri"/>
          <w:b/>
          <w:bCs/>
          <w:sz w:val="24"/>
          <w:szCs w:val="24"/>
        </w:rPr>
        <w:t xml:space="preserve">      </w:t>
      </w:r>
      <w:r w:rsidRPr="003972BE">
        <w:rPr>
          <w:rFonts w:ascii="Calibri" w:hAnsi="Calibri" w:cs="Calibri"/>
          <w:b/>
          <w:bCs/>
          <w:sz w:val="24"/>
          <w:szCs w:val="24"/>
        </w:rPr>
        <w:t>2019</w:t>
      </w:r>
      <w:r w:rsidR="00080EB5"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bookmarkStart w:id="1" w:name="_Hlk92361747"/>
    </w:p>
    <w:p w14:paraId="770C6DF5" w14:textId="2328A172" w:rsidR="00B4665B" w:rsidRPr="003972BE" w:rsidRDefault="00166BA0" w:rsidP="00B4665B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  <w:bCs/>
        </w:rPr>
        <w:t>DecodeMTL</w:t>
      </w:r>
      <w:r w:rsidR="00A17343" w:rsidRPr="003972BE">
        <w:rPr>
          <w:rFonts w:ascii="Calibri" w:hAnsi="Calibri" w:cs="Calibri"/>
        </w:rPr>
        <w:t xml:space="preserve">, </w:t>
      </w:r>
      <w:bookmarkEnd w:id="1"/>
      <w:r w:rsidRPr="003972BE">
        <w:rPr>
          <w:rFonts w:ascii="Calibri" w:hAnsi="Calibri" w:cs="Calibri"/>
        </w:rPr>
        <w:t>Montreal, QC</w:t>
      </w:r>
      <w:r w:rsidR="00B4665B" w:rsidRPr="003972BE">
        <w:rPr>
          <w:rFonts w:ascii="Calibri" w:hAnsi="Calibri" w:cs="Calibri"/>
        </w:rPr>
        <w:tab/>
      </w:r>
      <w:r w:rsidR="00B4665B" w:rsidRPr="003972BE">
        <w:rPr>
          <w:rFonts w:ascii="Calibri" w:hAnsi="Calibri" w:cs="Calibri"/>
        </w:rPr>
        <w:tab/>
      </w:r>
      <w:r w:rsidR="00B4665B" w:rsidRPr="003972BE">
        <w:rPr>
          <w:rFonts w:ascii="Calibri" w:hAnsi="Calibri" w:cs="Calibri"/>
        </w:rPr>
        <w:tab/>
      </w:r>
      <w:r w:rsidR="00B4665B" w:rsidRPr="003972BE">
        <w:rPr>
          <w:rFonts w:ascii="Calibri" w:hAnsi="Calibri" w:cs="Calibri"/>
        </w:rPr>
        <w:tab/>
      </w:r>
      <w:r w:rsidR="00B4665B" w:rsidRPr="003972BE">
        <w:rPr>
          <w:rFonts w:ascii="Calibri" w:hAnsi="Calibri" w:cs="Calibri"/>
        </w:rPr>
        <w:tab/>
      </w:r>
      <w:r w:rsidR="00B4665B" w:rsidRPr="003972BE">
        <w:rPr>
          <w:rFonts w:ascii="Calibri" w:hAnsi="Calibri" w:cs="Calibri"/>
        </w:rPr>
        <w:tab/>
      </w:r>
    </w:p>
    <w:p w14:paraId="5B23CD43" w14:textId="35D171FC" w:rsidR="009D666A" w:rsidRPr="003972BE" w:rsidRDefault="00166BA0" w:rsidP="009D666A">
      <w:pPr>
        <w:pStyle w:val="NoSpacing"/>
        <w:rPr>
          <w:rFonts w:ascii="Calibri" w:eastAsia="Arial" w:hAnsi="Calibri" w:cs="Calibri"/>
        </w:rPr>
      </w:pPr>
      <w:r w:rsidRPr="003972BE">
        <w:rPr>
          <w:rFonts w:ascii="Calibri" w:hAnsi="Calibri" w:cs="Calibri"/>
          <w:color w:val="000000" w:themeColor="text1"/>
        </w:rPr>
        <w:t>Field of Studies</w:t>
      </w:r>
      <w:r w:rsidR="009D666A" w:rsidRPr="003972BE">
        <w:rPr>
          <w:rFonts w:ascii="Calibri" w:hAnsi="Calibri" w:cs="Calibri"/>
          <w:color w:val="000000" w:themeColor="text1"/>
        </w:rPr>
        <w:t xml:space="preserve">: </w:t>
      </w:r>
      <w:r w:rsidRPr="003972BE">
        <w:rPr>
          <w:rFonts w:ascii="Calibri" w:hAnsi="Calibri" w:cs="Calibri"/>
          <w:color w:val="000000" w:themeColor="text1"/>
        </w:rPr>
        <w:t>HTML6, CSS, JavaScript, React.js, Node.js, Mongo DB</w:t>
      </w:r>
      <w:r w:rsidR="00883B80" w:rsidRPr="003972BE">
        <w:rPr>
          <w:rFonts w:ascii="Calibri" w:eastAsia="Arial" w:hAnsi="Calibri" w:cs="Calibri"/>
        </w:rPr>
        <w:tab/>
      </w:r>
    </w:p>
    <w:p w14:paraId="1D1A7A15" w14:textId="0A5BFDF6" w:rsidR="009D666A" w:rsidRPr="003972BE" w:rsidRDefault="009D666A" w:rsidP="009D666A">
      <w:pPr>
        <w:pStyle w:val="NoSpacing"/>
        <w:rPr>
          <w:rFonts w:ascii="Calibri" w:hAnsi="Calibri" w:cs="Calibri"/>
          <w:b/>
          <w:bCs/>
        </w:rPr>
      </w:pPr>
      <w:r w:rsidRPr="003972BE">
        <w:rPr>
          <w:rFonts w:ascii="Calibri" w:hAnsi="Calibri" w:cs="Calibri"/>
          <w:b/>
          <w:bCs/>
        </w:rPr>
        <w:tab/>
      </w:r>
      <w:r w:rsidRPr="003972BE">
        <w:rPr>
          <w:rFonts w:ascii="Calibri" w:hAnsi="Calibri" w:cs="Calibri"/>
          <w:b/>
          <w:bCs/>
        </w:rPr>
        <w:tab/>
      </w:r>
      <w:r w:rsidRPr="003972BE">
        <w:rPr>
          <w:rFonts w:ascii="Calibri" w:hAnsi="Calibri" w:cs="Calibri"/>
          <w:b/>
          <w:bCs/>
        </w:rPr>
        <w:tab/>
      </w:r>
      <w:r w:rsidRPr="003972BE">
        <w:rPr>
          <w:rFonts w:ascii="Calibri" w:hAnsi="Calibri" w:cs="Calibri"/>
          <w:b/>
          <w:bCs/>
        </w:rPr>
        <w:tab/>
        <w:t xml:space="preserve"> </w:t>
      </w:r>
    </w:p>
    <w:p w14:paraId="48E4D08A" w14:textId="13CE9A86" w:rsidR="0060391F" w:rsidRPr="003972BE" w:rsidRDefault="00080EB5" w:rsidP="009D666A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  <w:b/>
          <w:bCs/>
          <w:sz w:val="24"/>
          <w:szCs w:val="24"/>
        </w:rPr>
        <w:t xml:space="preserve">Bachelor of </w:t>
      </w:r>
      <w:r w:rsidR="00166BA0" w:rsidRPr="003972BE">
        <w:rPr>
          <w:rFonts w:ascii="Calibri" w:hAnsi="Calibri" w:cs="Calibri"/>
          <w:b/>
          <w:bCs/>
          <w:sz w:val="24"/>
          <w:szCs w:val="24"/>
        </w:rPr>
        <w:t>Computer Science</w:t>
      </w:r>
      <w:r w:rsidRPr="003972BE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60391F" w:rsidRPr="003972BE">
        <w:rPr>
          <w:rFonts w:ascii="Calibri" w:hAnsi="Calibri" w:cs="Calibri"/>
        </w:rPr>
        <w:tab/>
      </w:r>
      <w:r w:rsidR="0060391F" w:rsidRPr="003972BE">
        <w:rPr>
          <w:rFonts w:ascii="Calibri" w:hAnsi="Calibri" w:cs="Calibri"/>
        </w:rPr>
        <w:tab/>
      </w:r>
      <w:r w:rsidR="0060391F" w:rsidRPr="003972BE">
        <w:rPr>
          <w:rFonts w:ascii="Calibri" w:hAnsi="Calibri" w:cs="Calibri"/>
        </w:rPr>
        <w:tab/>
      </w:r>
      <w:r w:rsidR="0060391F" w:rsidRPr="003972BE">
        <w:rPr>
          <w:rFonts w:ascii="Calibri" w:hAnsi="Calibri" w:cs="Calibri"/>
        </w:rPr>
        <w:tab/>
      </w:r>
      <w:r w:rsidR="0060391F" w:rsidRPr="003972BE">
        <w:rPr>
          <w:rFonts w:ascii="Calibri" w:hAnsi="Calibri" w:cs="Calibri"/>
        </w:rPr>
        <w:tab/>
      </w:r>
      <w:r w:rsidRPr="003972BE">
        <w:rPr>
          <w:rFonts w:ascii="Calibri" w:hAnsi="Calibri" w:cs="Calibri"/>
          <w:sz w:val="24"/>
          <w:szCs w:val="24"/>
        </w:rPr>
        <w:t xml:space="preserve">             </w:t>
      </w:r>
      <w:r w:rsidR="0086309C" w:rsidRPr="003972BE">
        <w:rPr>
          <w:rFonts w:ascii="Calibri" w:hAnsi="Calibri" w:cs="Calibri"/>
          <w:sz w:val="24"/>
          <w:szCs w:val="24"/>
        </w:rPr>
        <w:t xml:space="preserve">              </w:t>
      </w:r>
      <w:r w:rsidR="00EF3611" w:rsidRPr="003972BE">
        <w:rPr>
          <w:rFonts w:ascii="Calibri" w:hAnsi="Calibri" w:cs="Calibri"/>
          <w:b/>
          <w:sz w:val="24"/>
          <w:szCs w:val="24"/>
        </w:rPr>
        <w:t xml:space="preserve"> </w:t>
      </w:r>
      <w:r w:rsidR="00166BA0" w:rsidRPr="003972BE">
        <w:rPr>
          <w:rFonts w:ascii="Calibri" w:hAnsi="Calibri" w:cs="Calibri"/>
          <w:b/>
          <w:sz w:val="24"/>
          <w:szCs w:val="24"/>
        </w:rPr>
        <w:t xml:space="preserve">               </w:t>
      </w:r>
      <w:r w:rsidR="0060391F" w:rsidRPr="003972BE">
        <w:rPr>
          <w:rFonts w:ascii="Calibri" w:hAnsi="Calibri" w:cs="Calibri"/>
          <w:b/>
          <w:bCs/>
          <w:sz w:val="24"/>
          <w:szCs w:val="24"/>
        </w:rPr>
        <w:t>20</w:t>
      </w:r>
      <w:r w:rsidR="00166BA0" w:rsidRPr="003972BE">
        <w:rPr>
          <w:rFonts w:ascii="Calibri" w:hAnsi="Calibri" w:cs="Calibri"/>
          <w:b/>
          <w:bCs/>
          <w:sz w:val="24"/>
          <w:szCs w:val="24"/>
        </w:rPr>
        <w:t>08</w:t>
      </w:r>
      <w:r w:rsidR="0060391F" w:rsidRPr="003972BE">
        <w:rPr>
          <w:rFonts w:ascii="Calibri" w:hAnsi="Calibri" w:cs="Calibri"/>
          <w:b/>
          <w:bCs/>
        </w:rPr>
        <w:t xml:space="preserve"> </w:t>
      </w:r>
    </w:p>
    <w:p w14:paraId="67F1032E" w14:textId="74247864" w:rsidR="0046275C" w:rsidRPr="003972BE" w:rsidRDefault="00166BA0" w:rsidP="009844E5">
      <w:pPr>
        <w:pStyle w:val="NoSpacing"/>
        <w:rPr>
          <w:rFonts w:ascii="Calibri" w:hAnsi="Calibri" w:cs="Calibri"/>
        </w:rPr>
      </w:pPr>
      <w:r w:rsidRPr="003972BE">
        <w:rPr>
          <w:rFonts w:ascii="Calibri" w:hAnsi="Calibri" w:cs="Calibri"/>
        </w:rPr>
        <w:t>North South University</w:t>
      </w:r>
      <w:r w:rsidR="00080EB5" w:rsidRPr="003972BE">
        <w:rPr>
          <w:rFonts w:ascii="Calibri" w:hAnsi="Calibri" w:cs="Calibri"/>
        </w:rPr>
        <w:t xml:space="preserve">, </w:t>
      </w:r>
      <w:r w:rsidRPr="003972BE">
        <w:rPr>
          <w:rFonts w:ascii="Calibri" w:hAnsi="Calibri" w:cs="Calibri"/>
          <w:color w:val="000000" w:themeColor="text1"/>
        </w:rPr>
        <w:t>Dhaka, Bangladesh</w:t>
      </w:r>
      <w:r w:rsidRPr="003972BE">
        <w:rPr>
          <w:rFonts w:ascii="Calibri" w:hAnsi="Calibri" w:cs="Calibri"/>
          <w:color w:val="000000" w:themeColor="text1"/>
        </w:rPr>
        <w:br/>
        <w:t xml:space="preserve">Field of Studies: </w:t>
      </w:r>
      <w:r w:rsidRPr="003972BE">
        <w:rPr>
          <w:rFonts w:ascii="Calibri" w:hAnsi="Calibri" w:cs="Calibri"/>
        </w:rPr>
        <w:t>Data Structure, Algorithms, Digital Logic, Database Systems</w:t>
      </w:r>
    </w:p>
    <w:p w14:paraId="25F8F955" w14:textId="17A1C943" w:rsidR="00E75FCE" w:rsidRPr="003972BE" w:rsidRDefault="00E75FCE" w:rsidP="00E75FCE">
      <w:pPr>
        <w:pStyle w:val="NoSpacing"/>
        <w:rPr>
          <w:rFonts w:ascii="Calibri" w:hAnsi="Calibri" w:cs="Calibri"/>
          <w:b/>
          <w:bCs/>
          <w:sz w:val="24"/>
          <w:szCs w:val="24"/>
        </w:rPr>
      </w:pPr>
    </w:p>
    <w:sectPr w:rsidR="00E75FCE" w:rsidRPr="003972BE" w:rsidSect="00DF7904">
      <w:pgSz w:w="12240" w:h="15840"/>
      <w:pgMar w:top="720" w:right="1440" w:bottom="720" w:left="1440" w:header="708" w:footer="708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E0459" w14:textId="77777777" w:rsidR="00A6512A" w:rsidRDefault="00A6512A">
      <w:r>
        <w:separator/>
      </w:r>
    </w:p>
  </w:endnote>
  <w:endnote w:type="continuationSeparator" w:id="0">
    <w:p w14:paraId="1FD83595" w14:textId="77777777" w:rsidR="00A6512A" w:rsidRDefault="00A651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Noto Sans">
    <w:altName w:val="Noto Sans"/>
    <w:panose1 w:val="020B0502040504020204"/>
    <w:charset w:val="00"/>
    <w:family w:val="swiss"/>
    <w:notTrueType/>
    <w:pitch w:val="variable"/>
    <w:sig w:usb0="E00082FF" w:usb1="400078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74AC7" w14:textId="77777777" w:rsidR="00A6512A" w:rsidRDefault="00A6512A">
      <w:r>
        <w:separator/>
      </w:r>
    </w:p>
  </w:footnote>
  <w:footnote w:type="continuationSeparator" w:id="0">
    <w:p w14:paraId="0C2C7057" w14:textId="77777777" w:rsidR="00A6512A" w:rsidRDefault="00A651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8C2"/>
    <w:multiLevelType w:val="hybridMultilevel"/>
    <w:tmpl w:val="28EAF9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2278CF"/>
    <w:multiLevelType w:val="hybridMultilevel"/>
    <w:tmpl w:val="E24884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52387"/>
    <w:multiLevelType w:val="multilevel"/>
    <w:tmpl w:val="57B4147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43F5734"/>
    <w:multiLevelType w:val="hybridMultilevel"/>
    <w:tmpl w:val="67A00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B03E2"/>
    <w:multiLevelType w:val="hybridMultilevel"/>
    <w:tmpl w:val="3E780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E17B37"/>
    <w:multiLevelType w:val="hybridMultilevel"/>
    <w:tmpl w:val="74346EF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EA0D24"/>
    <w:multiLevelType w:val="hybridMultilevel"/>
    <w:tmpl w:val="B7A4A0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03CDB"/>
    <w:multiLevelType w:val="hybridMultilevel"/>
    <w:tmpl w:val="96662C42"/>
    <w:lvl w:ilvl="0" w:tplc="3FA028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3059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680DD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2DB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C26F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D0B7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8880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147F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605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4A6EB8"/>
    <w:multiLevelType w:val="hybridMultilevel"/>
    <w:tmpl w:val="92A2D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B013939"/>
    <w:multiLevelType w:val="hybridMultilevel"/>
    <w:tmpl w:val="20B2A3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4515B"/>
    <w:multiLevelType w:val="hybridMultilevel"/>
    <w:tmpl w:val="B024F0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37141C"/>
    <w:multiLevelType w:val="hybridMultilevel"/>
    <w:tmpl w:val="499C70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B3C32"/>
    <w:multiLevelType w:val="hybridMultilevel"/>
    <w:tmpl w:val="3A96029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CF2B1F"/>
    <w:multiLevelType w:val="hybridMultilevel"/>
    <w:tmpl w:val="42A407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BE21283"/>
    <w:multiLevelType w:val="multilevel"/>
    <w:tmpl w:val="C92674C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241263126">
    <w:abstractNumId w:val="14"/>
  </w:num>
  <w:num w:numId="2" w16cid:durableId="1725595217">
    <w:abstractNumId w:val="2"/>
  </w:num>
  <w:num w:numId="3" w16cid:durableId="1566800154">
    <w:abstractNumId w:val="5"/>
  </w:num>
  <w:num w:numId="4" w16cid:durableId="928462036">
    <w:abstractNumId w:val="7"/>
  </w:num>
  <w:num w:numId="5" w16cid:durableId="1698315749">
    <w:abstractNumId w:val="4"/>
  </w:num>
  <w:num w:numId="6" w16cid:durableId="1171291570">
    <w:abstractNumId w:val="1"/>
  </w:num>
  <w:num w:numId="7" w16cid:durableId="1186213694">
    <w:abstractNumId w:val="9"/>
  </w:num>
  <w:num w:numId="8" w16cid:durableId="2095516569">
    <w:abstractNumId w:val="10"/>
  </w:num>
  <w:num w:numId="9" w16cid:durableId="1174341224">
    <w:abstractNumId w:val="6"/>
  </w:num>
  <w:num w:numId="10" w16cid:durableId="649556833">
    <w:abstractNumId w:val="12"/>
  </w:num>
  <w:num w:numId="11" w16cid:durableId="574780745">
    <w:abstractNumId w:val="11"/>
  </w:num>
  <w:num w:numId="12" w16cid:durableId="2020113687">
    <w:abstractNumId w:val="3"/>
  </w:num>
  <w:num w:numId="13" w16cid:durableId="457455470">
    <w:abstractNumId w:val="13"/>
  </w:num>
  <w:num w:numId="14" w16cid:durableId="758988738">
    <w:abstractNumId w:val="8"/>
  </w:num>
  <w:num w:numId="15" w16cid:durableId="302196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DA1NDQxNrc0NbFQ0lEKTi0uzszPAykwrgUAaSaj7SwAAAA="/>
  </w:docVars>
  <w:rsids>
    <w:rsidRoot w:val="00CC2ED9"/>
    <w:rsid w:val="00080EB5"/>
    <w:rsid w:val="000830B1"/>
    <w:rsid w:val="0011133D"/>
    <w:rsid w:val="00113E84"/>
    <w:rsid w:val="001616F0"/>
    <w:rsid w:val="00166BA0"/>
    <w:rsid w:val="00192FB9"/>
    <w:rsid w:val="001C08C8"/>
    <w:rsid w:val="001C51C8"/>
    <w:rsid w:val="001E1A1C"/>
    <w:rsid w:val="001E4DB0"/>
    <w:rsid w:val="002116FE"/>
    <w:rsid w:val="00277828"/>
    <w:rsid w:val="002A3830"/>
    <w:rsid w:val="002D654C"/>
    <w:rsid w:val="00335C81"/>
    <w:rsid w:val="00341A33"/>
    <w:rsid w:val="003523D0"/>
    <w:rsid w:val="00352C03"/>
    <w:rsid w:val="003972BE"/>
    <w:rsid w:val="003B58D7"/>
    <w:rsid w:val="003B61F0"/>
    <w:rsid w:val="003E69E2"/>
    <w:rsid w:val="00412288"/>
    <w:rsid w:val="004330BF"/>
    <w:rsid w:val="00436CD6"/>
    <w:rsid w:val="00451EB1"/>
    <w:rsid w:val="0046275C"/>
    <w:rsid w:val="004C616E"/>
    <w:rsid w:val="0051748B"/>
    <w:rsid w:val="0054383A"/>
    <w:rsid w:val="005B530B"/>
    <w:rsid w:val="005C27C3"/>
    <w:rsid w:val="005E38C4"/>
    <w:rsid w:val="005F6388"/>
    <w:rsid w:val="0060391F"/>
    <w:rsid w:val="0063639D"/>
    <w:rsid w:val="00657AD8"/>
    <w:rsid w:val="00660BED"/>
    <w:rsid w:val="006D72A3"/>
    <w:rsid w:val="006F6D92"/>
    <w:rsid w:val="006F78EE"/>
    <w:rsid w:val="00773496"/>
    <w:rsid w:val="007A13E9"/>
    <w:rsid w:val="007B54F4"/>
    <w:rsid w:val="007F3C83"/>
    <w:rsid w:val="008003AD"/>
    <w:rsid w:val="00803CD2"/>
    <w:rsid w:val="008573E8"/>
    <w:rsid w:val="0086309C"/>
    <w:rsid w:val="00883B80"/>
    <w:rsid w:val="00957A29"/>
    <w:rsid w:val="009844E5"/>
    <w:rsid w:val="009A1E04"/>
    <w:rsid w:val="009D666A"/>
    <w:rsid w:val="009F08B9"/>
    <w:rsid w:val="00A17343"/>
    <w:rsid w:val="00A416D4"/>
    <w:rsid w:val="00A6512A"/>
    <w:rsid w:val="00AB2657"/>
    <w:rsid w:val="00AF63E6"/>
    <w:rsid w:val="00B4665B"/>
    <w:rsid w:val="00B907AA"/>
    <w:rsid w:val="00BD66F6"/>
    <w:rsid w:val="00C621FC"/>
    <w:rsid w:val="00CC2ED9"/>
    <w:rsid w:val="00D008BC"/>
    <w:rsid w:val="00D20609"/>
    <w:rsid w:val="00D34EEC"/>
    <w:rsid w:val="00D5193E"/>
    <w:rsid w:val="00D60C24"/>
    <w:rsid w:val="00DA10BB"/>
    <w:rsid w:val="00DF7904"/>
    <w:rsid w:val="00E276E7"/>
    <w:rsid w:val="00E75FCE"/>
    <w:rsid w:val="00E9313A"/>
    <w:rsid w:val="00EF3611"/>
    <w:rsid w:val="00FF2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6D0B2"/>
  <w15:docId w15:val="{30A409B0-7234-429A-8A16-226C1C15C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"/>
        <w:sz w:val="24"/>
        <w:szCs w:val="24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611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1E4D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DB0"/>
  </w:style>
  <w:style w:type="paragraph" w:styleId="Footer">
    <w:name w:val="footer"/>
    <w:basedOn w:val="Normal"/>
    <w:link w:val="FooterChar"/>
    <w:uiPriority w:val="99"/>
    <w:unhideWhenUsed/>
    <w:rsid w:val="001E4D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DB0"/>
  </w:style>
  <w:style w:type="paragraph" w:styleId="NoSpacing">
    <w:name w:val="No Spacing"/>
    <w:uiPriority w:val="1"/>
    <w:qFormat/>
    <w:rsid w:val="00D008BC"/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844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313A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9313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A41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16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16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6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6D4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0E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0EB5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080EB5"/>
  </w:style>
  <w:style w:type="paragraph" w:customStyle="1" w:styleId="Default">
    <w:name w:val="Default"/>
    <w:rsid w:val="00B907AA"/>
    <w:pPr>
      <w:autoSpaceDE w:val="0"/>
      <w:autoSpaceDN w:val="0"/>
      <w:adjustRightInd w:val="0"/>
    </w:pPr>
    <w:rPr>
      <w:rFonts w:ascii="Noto Sans" w:hAnsi="Noto Sans" w:cs="Noto Sans"/>
      <w:color w:val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shovon23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AB6263DCDF94780111E551F6F1D61" ma:contentTypeVersion="12" ma:contentTypeDescription="Create a new document." ma:contentTypeScope="" ma:versionID="062ea1f45bf8de9aae06a51a9c7012df">
  <xsd:schema xmlns:xsd="http://www.w3.org/2001/XMLSchema" xmlns:xs="http://www.w3.org/2001/XMLSchema" xmlns:p="http://schemas.microsoft.com/office/2006/metadata/properties" xmlns:ns3="1b5e8f19-5dc6-4af1-9d4d-a81de39c0a76" xmlns:ns4="3281874a-50c3-4b45-bf26-74cec3d044c1" targetNamespace="http://schemas.microsoft.com/office/2006/metadata/properties" ma:root="true" ma:fieldsID="9bc4d7810e4dd2f4de38080fa6675e59" ns3:_="" ns4:_="">
    <xsd:import namespace="1b5e8f19-5dc6-4af1-9d4d-a81de39c0a76"/>
    <xsd:import namespace="3281874a-50c3-4b45-bf26-74cec3d044c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5e8f19-5dc6-4af1-9d4d-a81de39c0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1874a-50c3-4b45-bf26-74cec3d044c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EAFEDFF-DEB3-43FD-BC15-E63D5CC7E90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5e8f19-5dc6-4af1-9d4d-a81de39c0a76"/>
    <ds:schemaRef ds:uri="3281874a-50c3-4b45-bf26-74cec3d044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637D21-8C31-4E8F-971E-452D57D9CE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3609B9-5940-41C5-8E33-083DF75938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860</Words>
  <Characters>490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ovanna Manfrini</dc:creator>
  <cp:lastModifiedBy>Shovon islam</cp:lastModifiedBy>
  <cp:revision>9</cp:revision>
  <dcterms:created xsi:type="dcterms:W3CDTF">2022-10-27T15:20:00Z</dcterms:created>
  <dcterms:modified xsi:type="dcterms:W3CDTF">2023-09-16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AB6263DCDF94780111E551F6F1D61</vt:lpwstr>
  </property>
</Properties>
</file>